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4BBAB8" w14:textId="01F29D77" w:rsidR="000B3590" w:rsidRDefault="000B3590" w:rsidP="000B3590">
      <w:pPr>
        <w:pStyle w:val="Heading1"/>
        <w:spacing w:before="240"/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795309BC" wp14:editId="79A2132F">
            <wp:simplePos x="0" y="0"/>
            <wp:positionH relativeFrom="column">
              <wp:posOffset>-2519996</wp:posOffset>
            </wp:positionH>
            <wp:positionV relativeFrom="paragraph">
              <wp:posOffset>-1850073</wp:posOffset>
            </wp:positionV>
            <wp:extent cx="3832860" cy="2724785"/>
            <wp:effectExtent l="687387" t="0" r="702628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7831269">
                      <a:off x="0" y="0"/>
                      <a:ext cx="3832860" cy="2724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       </w:t>
      </w:r>
      <w:bookmarkStart w:id="0" w:name="_GoBack"/>
      <w:r w:rsidR="00A827FD">
        <w:rPr>
          <w:noProof/>
        </w:rPr>
        <w:t xml:space="preserve">Literature Searching </w:t>
      </w:r>
      <w:bookmarkEnd w:id="0"/>
      <w:r w:rsidR="00A827FD">
        <w:rPr>
          <w:noProof/>
        </w:rPr>
        <w:t xml:space="preserve">- </w:t>
      </w:r>
      <w:r>
        <w:rPr>
          <w:noProof/>
        </w:rPr>
        <w:t>Concept Table</w:t>
      </w:r>
      <w:r>
        <w:rPr>
          <w:noProof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2161"/>
        <w:tblW w:w="16102" w:type="dxa"/>
        <w:tblLook w:val="04A0" w:firstRow="1" w:lastRow="0" w:firstColumn="1" w:lastColumn="0" w:noHBand="0" w:noVBand="1"/>
      </w:tblPr>
      <w:tblGrid>
        <w:gridCol w:w="2072"/>
        <w:gridCol w:w="3262"/>
        <w:gridCol w:w="3550"/>
        <w:gridCol w:w="3560"/>
        <w:gridCol w:w="3658"/>
      </w:tblGrid>
      <w:tr w:rsidR="000B3590" w:rsidRPr="00537E9B" w14:paraId="067083E1" w14:textId="77777777" w:rsidTr="00992A50">
        <w:trPr>
          <w:trHeight w:val="1253"/>
        </w:trPr>
        <w:tc>
          <w:tcPr>
            <w:tcW w:w="2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EF595D3" w14:textId="77777777" w:rsidR="000B3590" w:rsidRPr="00537E9B" w:rsidRDefault="000B3590" w:rsidP="000B3590">
            <w:pPr>
              <w:rPr>
                <w:rFonts w:ascii="Arial" w:hAnsi="Arial" w:cs="Arial"/>
                <w:b/>
                <w:noProof/>
                <w:lang w:eastAsia="en-AU"/>
              </w:rPr>
            </w:pPr>
          </w:p>
        </w:tc>
        <w:tc>
          <w:tcPr>
            <w:tcW w:w="32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A05BE44" w14:textId="77777777" w:rsidR="00992A50" w:rsidRDefault="00992A50" w:rsidP="000B3590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</w:p>
          <w:p w14:paraId="2E81C1A8" w14:textId="69862351" w:rsidR="000B3590" w:rsidRPr="002F6953" w:rsidRDefault="000B3590" w:rsidP="000B3590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2F6953">
              <w:rPr>
                <w:rFonts w:ascii="Arial" w:hAnsi="Arial" w:cs="Arial"/>
                <w:b/>
                <w:sz w:val="40"/>
                <w:szCs w:val="40"/>
              </w:rPr>
              <w:t>Concept 1</w:t>
            </w:r>
            <w:r w:rsidRPr="002F6953">
              <w:rPr>
                <w:rFonts w:cstheme="minorHAnsi"/>
                <w:b/>
                <w:sz w:val="40"/>
                <w:szCs w:val="40"/>
              </w:rPr>
              <w:tab/>
            </w:r>
          </w:p>
        </w:tc>
        <w:tc>
          <w:tcPr>
            <w:tcW w:w="3550" w:type="dxa"/>
            <w:tcBorders>
              <w:top w:val="single" w:sz="12" w:space="0" w:color="auto"/>
              <w:bottom w:val="single" w:sz="12" w:space="0" w:color="auto"/>
            </w:tcBorders>
          </w:tcPr>
          <w:p w14:paraId="0EDAF29B" w14:textId="77777777" w:rsidR="00992A50" w:rsidRDefault="000B3590" w:rsidP="000B3590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A993CE8" wp14:editId="13C2920F">
                      <wp:simplePos x="0" y="0"/>
                      <wp:positionH relativeFrom="column">
                        <wp:posOffset>-327660</wp:posOffset>
                      </wp:positionH>
                      <wp:positionV relativeFrom="paragraph">
                        <wp:posOffset>341630</wp:posOffset>
                      </wp:positionV>
                      <wp:extent cx="511810" cy="270510"/>
                      <wp:effectExtent l="0" t="0" r="21590" b="1524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81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45AB1FB1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AN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A993C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9" o:spid="_x0000_s1026" type="#_x0000_t202" style="position:absolute;left:0;text-align:left;margin-left:-25.8pt;margin-top:26.9pt;width:40.3pt;height:21.3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" fillcolor="window" strokeweight=".5pt">
                      <v:textbox>
                        <w:txbxContent>
                          <w:p w14:paraId="45AB1FB1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AN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F6953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</w:p>
          <w:p w14:paraId="665AAC11" w14:textId="6756DAC7" w:rsidR="000B3590" w:rsidRPr="00F75976" w:rsidRDefault="000B3590" w:rsidP="000B3590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Concept 2</w:t>
            </w:r>
            <w:r>
              <w:rPr>
                <w:rFonts w:cstheme="minorHAnsi"/>
                <w:b/>
                <w:sz w:val="20"/>
              </w:rPr>
              <w:tab/>
            </w:r>
          </w:p>
        </w:tc>
        <w:tc>
          <w:tcPr>
            <w:tcW w:w="3560" w:type="dxa"/>
            <w:tcBorders>
              <w:top w:val="single" w:sz="12" w:space="0" w:color="auto"/>
              <w:bottom w:val="single" w:sz="12" w:space="0" w:color="auto"/>
            </w:tcBorders>
          </w:tcPr>
          <w:p w14:paraId="2B8A4E14" w14:textId="77777777" w:rsidR="00992A50" w:rsidRDefault="000B3590" w:rsidP="000B3590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A6A1401" wp14:editId="428E39F0">
                      <wp:simplePos x="0" y="0"/>
                      <wp:positionH relativeFrom="column">
                        <wp:posOffset>-304800</wp:posOffset>
                      </wp:positionH>
                      <wp:positionV relativeFrom="paragraph">
                        <wp:posOffset>340360</wp:posOffset>
                      </wp:positionV>
                      <wp:extent cx="511810" cy="270510"/>
                      <wp:effectExtent l="0" t="0" r="21590" b="15240"/>
                      <wp:wrapNone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81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50EBB067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AN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A6A1401" id="Text Box 60" o:spid="_x0000_s1027" type="#_x0000_t202" style="position:absolute;left:0;text-align:left;margin-left:-24pt;margin-top:26.8pt;width:40.3pt;height:21.3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" fillcolor="window" strokeweight=".5pt">
                      <v:textbox>
                        <w:txbxContent>
                          <w:p w14:paraId="50EBB067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AN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F6953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</w:p>
          <w:p w14:paraId="3F8801A3" w14:textId="0099E8F2" w:rsidR="000B3590" w:rsidRPr="00F75976" w:rsidRDefault="000B3590" w:rsidP="000B3590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Concept 3</w:t>
            </w:r>
          </w:p>
        </w:tc>
        <w:tc>
          <w:tcPr>
            <w:tcW w:w="365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B24476" w14:textId="77777777" w:rsidR="00992A50" w:rsidRDefault="000B3590" w:rsidP="000B3590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5518247" wp14:editId="02FFD2AF">
                      <wp:simplePos x="0" y="0"/>
                      <wp:positionH relativeFrom="column">
                        <wp:posOffset>-289560</wp:posOffset>
                      </wp:positionH>
                      <wp:positionV relativeFrom="paragraph">
                        <wp:posOffset>331470</wp:posOffset>
                      </wp:positionV>
                      <wp:extent cx="511810" cy="270510"/>
                      <wp:effectExtent l="0" t="0" r="21590" b="1524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181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7CDB36DB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AN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5518247" id="Text Box 61" o:spid="_x0000_s1028" type="#_x0000_t202" style="position:absolute;left:0;text-align:left;margin-left:-22.8pt;margin-top:26.1pt;width:40.3pt;height:21.3pt;z-index:251734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" fillcolor="window" strokeweight=".5pt">
                      <v:textbox>
                        <w:txbxContent>
                          <w:p w14:paraId="7CDB36DB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AN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F6953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</w:p>
          <w:p w14:paraId="5FB38E8C" w14:textId="73E217A7" w:rsidR="000B3590" w:rsidRPr="00F75976" w:rsidRDefault="000B3590" w:rsidP="000B3590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Concept 4</w:t>
            </w:r>
          </w:p>
        </w:tc>
      </w:tr>
      <w:tr w:rsidR="000B3590" w:rsidRPr="00537E9B" w14:paraId="41BCF77F" w14:textId="77777777" w:rsidTr="000B3590">
        <w:trPr>
          <w:trHeight w:val="1491"/>
        </w:trPr>
        <w:tc>
          <w:tcPr>
            <w:tcW w:w="2072" w:type="dxa"/>
            <w:tcBorders>
              <w:left w:val="single" w:sz="12" w:space="0" w:color="auto"/>
              <w:right w:val="single" w:sz="12" w:space="0" w:color="auto"/>
            </w:tcBorders>
          </w:tcPr>
          <w:p w14:paraId="257FFB3F" w14:textId="77777777" w:rsidR="000B3590" w:rsidRPr="00537E9B" w:rsidRDefault="000B3590" w:rsidP="000B3590">
            <w:pPr>
              <w:rPr>
                <w:rFonts w:ascii="Arial" w:hAnsi="Arial" w:cs="Arial"/>
                <w:b/>
                <w:noProof/>
                <w:lang w:eastAsia="en-AU"/>
              </w:rPr>
            </w:pPr>
            <w:r>
              <w:rPr>
                <w:rFonts w:ascii="Arial" w:hAnsi="Arial" w:cs="Arial"/>
                <w:b/>
                <w:noProof/>
                <w:lang w:eastAsia="en-AU"/>
              </w:rPr>
              <w:t>Main term</w:t>
            </w:r>
          </w:p>
        </w:tc>
        <w:tc>
          <w:tcPr>
            <w:tcW w:w="3262" w:type="dxa"/>
            <w:tcBorders>
              <w:top w:val="single" w:sz="12" w:space="0" w:color="auto"/>
              <w:left w:val="single" w:sz="12" w:space="0" w:color="auto"/>
            </w:tcBorders>
          </w:tcPr>
          <w:p w14:paraId="39D675AE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B4244D7" wp14:editId="2857A79A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789940</wp:posOffset>
                      </wp:positionV>
                      <wp:extent cx="438150" cy="270510"/>
                      <wp:effectExtent l="0" t="0" r="19050" b="1524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0D46ECB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B4244D7" id="Text Box 52" o:spid="_x0000_s1029" type="#_x0000_t202" style="position:absolute;margin-left:55.05pt;margin-top:62.2pt;width:34.5pt;height:21.3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" fillcolor="window" strokeweight=".5pt">
                      <v:textbox>
                        <w:txbxContent>
                          <w:p w14:paraId="00D46ECB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50" w:type="dxa"/>
            <w:tcBorders>
              <w:top w:val="single" w:sz="12" w:space="0" w:color="auto"/>
            </w:tcBorders>
          </w:tcPr>
          <w:p w14:paraId="736D6D39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45C591F7" wp14:editId="477D9476">
                      <wp:simplePos x="0" y="0"/>
                      <wp:positionH relativeFrom="column">
                        <wp:posOffset>848995</wp:posOffset>
                      </wp:positionH>
                      <wp:positionV relativeFrom="paragraph">
                        <wp:posOffset>808990</wp:posOffset>
                      </wp:positionV>
                      <wp:extent cx="438150" cy="270510"/>
                      <wp:effectExtent l="0" t="0" r="19050" b="1524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70AAFF57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5C591F7" id="Text Box 53" o:spid="_x0000_s1030" type="#_x0000_t202" style="position:absolute;margin-left:66.85pt;margin-top:63.7pt;width:34.5pt;height:21.3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" fillcolor="window" strokeweight=".5pt">
                      <v:textbox>
                        <w:txbxContent>
                          <w:p w14:paraId="70AAFF57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60" w:type="dxa"/>
            <w:tcBorders>
              <w:top w:val="single" w:sz="12" w:space="0" w:color="auto"/>
            </w:tcBorders>
          </w:tcPr>
          <w:p w14:paraId="48041BD1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37B543A4" wp14:editId="3FF0BD13">
                      <wp:simplePos x="0" y="0"/>
                      <wp:positionH relativeFrom="column">
                        <wp:posOffset>904875</wp:posOffset>
                      </wp:positionH>
                      <wp:positionV relativeFrom="paragraph">
                        <wp:posOffset>808990</wp:posOffset>
                      </wp:positionV>
                      <wp:extent cx="438150" cy="270510"/>
                      <wp:effectExtent l="0" t="0" r="19050" b="15240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6B12A324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7B543A4" id="Text Box 54" o:spid="_x0000_s1031" type="#_x0000_t202" style="position:absolute;margin-left:71.25pt;margin-top:63.7pt;width:34.5pt;height:21.3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" fillcolor="window" strokeweight=".5pt">
                      <v:textbox>
                        <w:txbxContent>
                          <w:p w14:paraId="6B12A324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658" w:type="dxa"/>
            <w:tcBorders>
              <w:top w:val="single" w:sz="12" w:space="0" w:color="auto"/>
            </w:tcBorders>
          </w:tcPr>
          <w:p w14:paraId="60AC015B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1925B38" wp14:editId="36C23A9A">
                      <wp:simplePos x="0" y="0"/>
                      <wp:positionH relativeFrom="column">
                        <wp:posOffset>886460</wp:posOffset>
                      </wp:positionH>
                      <wp:positionV relativeFrom="paragraph">
                        <wp:posOffset>789940</wp:posOffset>
                      </wp:positionV>
                      <wp:extent cx="438150" cy="270510"/>
                      <wp:effectExtent l="0" t="0" r="19050" b="15240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45098F18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1925B38" id="Text Box 55" o:spid="_x0000_s1032" type="#_x0000_t202" style="position:absolute;margin-left:69.8pt;margin-top:62.2pt;width:34.5pt;height:21.3pt;z-index:251731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" fillcolor="window" strokeweight=".5pt">
                      <v:textbox>
                        <w:txbxContent>
                          <w:p w14:paraId="45098F18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B3590" w:rsidRPr="00537E9B" w14:paraId="6DD1ACB7" w14:textId="77777777" w:rsidTr="000B3590">
        <w:trPr>
          <w:trHeight w:val="1690"/>
        </w:trPr>
        <w:tc>
          <w:tcPr>
            <w:tcW w:w="2072" w:type="dxa"/>
            <w:tcBorders>
              <w:left w:val="single" w:sz="12" w:space="0" w:color="auto"/>
              <w:right w:val="single" w:sz="12" w:space="0" w:color="auto"/>
            </w:tcBorders>
          </w:tcPr>
          <w:p w14:paraId="096F8B25" w14:textId="77777777" w:rsidR="000B3590" w:rsidRPr="00537E9B" w:rsidRDefault="000B3590" w:rsidP="000B3590">
            <w:pPr>
              <w:rPr>
                <w:rFonts w:ascii="Arial" w:hAnsi="Arial" w:cs="Arial"/>
                <w:b/>
                <w:noProof/>
                <w:lang w:eastAsia="en-AU"/>
              </w:rPr>
            </w:pPr>
            <w:r>
              <w:rPr>
                <w:rFonts w:ascii="Arial" w:hAnsi="Arial" w:cs="Arial"/>
                <w:b/>
                <w:noProof/>
                <w:lang w:eastAsia="en-AU"/>
              </w:rPr>
              <w:t>Alternative term/synonym</w:t>
            </w:r>
          </w:p>
        </w:tc>
        <w:tc>
          <w:tcPr>
            <w:tcW w:w="3262" w:type="dxa"/>
            <w:tcBorders>
              <w:left w:val="single" w:sz="12" w:space="0" w:color="auto"/>
            </w:tcBorders>
          </w:tcPr>
          <w:p w14:paraId="1739D346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544EF5D1" wp14:editId="743944E4">
                      <wp:simplePos x="0" y="0"/>
                      <wp:positionH relativeFrom="column">
                        <wp:posOffset>727710</wp:posOffset>
                      </wp:positionH>
                      <wp:positionV relativeFrom="paragraph">
                        <wp:posOffset>927735</wp:posOffset>
                      </wp:positionV>
                      <wp:extent cx="438150" cy="270510"/>
                      <wp:effectExtent l="0" t="0" r="19050" b="1524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1AC35EAB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44EF5D1" id="Text Box 56" o:spid="_x0000_s1033" type="#_x0000_t202" style="position:absolute;margin-left:57.3pt;margin-top:73.05pt;width:34.5pt;height:21.3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" fillcolor="window" strokeweight=".5pt">
                      <v:textbox>
                        <w:txbxContent>
                          <w:p w14:paraId="1AC35EAB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50" w:type="dxa"/>
          </w:tcPr>
          <w:p w14:paraId="206AED30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5414C33B" wp14:editId="3B92978F">
                      <wp:simplePos x="0" y="0"/>
                      <wp:positionH relativeFrom="column">
                        <wp:posOffset>858520</wp:posOffset>
                      </wp:positionH>
                      <wp:positionV relativeFrom="paragraph">
                        <wp:posOffset>946785</wp:posOffset>
                      </wp:positionV>
                      <wp:extent cx="438150" cy="270510"/>
                      <wp:effectExtent l="0" t="0" r="19050" b="15240"/>
                      <wp:wrapNone/>
                      <wp:docPr id="57" name="Text Box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54137C85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414C33B" id="Text Box 57" o:spid="_x0000_s1034" type="#_x0000_t202" style="position:absolute;margin-left:67.6pt;margin-top:74.55pt;width:34.5pt;height:21.3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" fillcolor="window" strokeweight=".5pt">
                      <v:textbox>
                        <w:txbxContent>
                          <w:p w14:paraId="54137C85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60" w:type="dxa"/>
          </w:tcPr>
          <w:p w14:paraId="411A0C3A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01CD1CB9" wp14:editId="34D39B88">
                      <wp:simplePos x="0" y="0"/>
                      <wp:positionH relativeFrom="column">
                        <wp:posOffset>904875</wp:posOffset>
                      </wp:positionH>
                      <wp:positionV relativeFrom="paragraph">
                        <wp:posOffset>946785</wp:posOffset>
                      </wp:positionV>
                      <wp:extent cx="438150" cy="270510"/>
                      <wp:effectExtent l="0" t="0" r="19050" b="15240"/>
                      <wp:wrapNone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A9CCF37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1CD1CB9" id="Text Box 58" o:spid="_x0000_s1035" type="#_x0000_t202" style="position:absolute;margin-left:71.25pt;margin-top:74.55pt;width:34.5pt;height:21.3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" fillcolor="window" strokeweight=".5pt">
                      <v:textbox>
                        <w:txbxContent>
                          <w:p w14:paraId="0A9CCF37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658" w:type="dxa"/>
          </w:tcPr>
          <w:p w14:paraId="1F53D2FB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35027E56" wp14:editId="3BB57020">
                      <wp:simplePos x="0" y="0"/>
                      <wp:positionH relativeFrom="column">
                        <wp:posOffset>905510</wp:posOffset>
                      </wp:positionH>
                      <wp:positionV relativeFrom="paragraph">
                        <wp:posOffset>918210</wp:posOffset>
                      </wp:positionV>
                      <wp:extent cx="438150" cy="270510"/>
                      <wp:effectExtent l="0" t="0" r="19050" b="1524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CC61CBD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5027E56" id="Text Box 59" o:spid="_x0000_s1036" type="#_x0000_t202" style="position:absolute;margin-left:71.3pt;margin-top:72.3pt;width:34.5pt;height:21.3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" fillcolor="window" strokeweight=".5pt">
                      <v:textbox>
                        <w:txbxContent>
                          <w:p w14:paraId="3CC61CBD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B3590" w:rsidRPr="00537E9B" w14:paraId="1DEB2F58" w14:textId="77777777" w:rsidTr="000B3590">
        <w:trPr>
          <w:trHeight w:val="1711"/>
        </w:trPr>
        <w:tc>
          <w:tcPr>
            <w:tcW w:w="2072" w:type="dxa"/>
            <w:tcBorders>
              <w:left w:val="single" w:sz="12" w:space="0" w:color="auto"/>
              <w:right w:val="single" w:sz="12" w:space="0" w:color="auto"/>
            </w:tcBorders>
          </w:tcPr>
          <w:p w14:paraId="1FDBD7E7" w14:textId="77777777" w:rsidR="000B3590" w:rsidRPr="00537E9B" w:rsidRDefault="000B3590" w:rsidP="000B3590">
            <w:pPr>
              <w:rPr>
                <w:rFonts w:ascii="Arial" w:hAnsi="Arial" w:cs="Arial"/>
                <w:b/>
                <w:noProof/>
                <w:lang w:eastAsia="en-AU"/>
              </w:rPr>
            </w:pPr>
            <w:r>
              <w:rPr>
                <w:rFonts w:ascii="Arial" w:hAnsi="Arial" w:cs="Arial"/>
                <w:b/>
                <w:noProof/>
                <w:lang w:eastAsia="en-AU"/>
              </w:rPr>
              <w:t>Alternative term/synonym</w:t>
            </w:r>
          </w:p>
        </w:tc>
        <w:tc>
          <w:tcPr>
            <w:tcW w:w="3262" w:type="dxa"/>
            <w:tcBorders>
              <w:left w:val="single" w:sz="12" w:space="0" w:color="auto"/>
            </w:tcBorders>
          </w:tcPr>
          <w:p w14:paraId="4FF6704A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3A9B4F05" wp14:editId="73335306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956945</wp:posOffset>
                      </wp:positionV>
                      <wp:extent cx="438150" cy="270510"/>
                      <wp:effectExtent l="0" t="0" r="19050" b="1524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17495B80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A9B4F05" id="Text Box 5" o:spid="_x0000_s1037" type="#_x0000_t202" style="position:absolute;margin-left:58.05pt;margin-top:75.35pt;width:34.5pt;height:21.3pt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" fillcolor="window" strokeweight=".5pt">
                      <v:textbox>
                        <w:txbxContent>
                          <w:p w14:paraId="17495B80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50" w:type="dxa"/>
          </w:tcPr>
          <w:p w14:paraId="3C3EA9A4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304EFB7" wp14:editId="3F6CED90">
                      <wp:simplePos x="0" y="0"/>
                      <wp:positionH relativeFrom="column">
                        <wp:posOffset>829945</wp:posOffset>
                      </wp:positionH>
                      <wp:positionV relativeFrom="paragraph">
                        <wp:posOffset>975995</wp:posOffset>
                      </wp:positionV>
                      <wp:extent cx="438150" cy="270510"/>
                      <wp:effectExtent l="0" t="0" r="19050" b="1524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7447F2FF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304EFB7" id="Text Box 6" o:spid="_x0000_s1038" type="#_x0000_t202" style="position:absolute;margin-left:65.35pt;margin-top:76.85pt;width:34.5pt;height:21.3pt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" fillcolor="window" strokeweight=".5pt">
                      <v:textbox>
                        <w:txbxContent>
                          <w:p w14:paraId="7447F2FF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60" w:type="dxa"/>
          </w:tcPr>
          <w:p w14:paraId="4AFEBB7D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50E27BFD" wp14:editId="1BBB681D">
                      <wp:simplePos x="0" y="0"/>
                      <wp:positionH relativeFrom="column">
                        <wp:posOffset>915035</wp:posOffset>
                      </wp:positionH>
                      <wp:positionV relativeFrom="paragraph">
                        <wp:posOffset>956945</wp:posOffset>
                      </wp:positionV>
                      <wp:extent cx="438150" cy="270510"/>
                      <wp:effectExtent l="0" t="0" r="19050" b="1524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7421501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0E27BFD" id="Text Box 7" o:spid="_x0000_s1039" type="#_x0000_t202" style="position:absolute;margin-left:72.05pt;margin-top:75.35pt;width:34.5pt;height:21.3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" fillcolor="window" strokeweight=".5pt">
                      <v:textbox>
                        <w:txbxContent>
                          <w:p w14:paraId="07421501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658" w:type="dxa"/>
          </w:tcPr>
          <w:p w14:paraId="296B8C1E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  <w:r w:rsidRPr="00537E9B">
              <w:rPr>
                <w:rFonts w:ascii="Arial" w:hAnsi="Arial" w:cs="Arial"/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7F95D3C8" wp14:editId="31EAA927">
                      <wp:simplePos x="0" y="0"/>
                      <wp:positionH relativeFrom="column">
                        <wp:posOffset>895350</wp:posOffset>
                      </wp:positionH>
                      <wp:positionV relativeFrom="paragraph">
                        <wp:posOffset>941705</wp:posOffset>
                      </wp:positionV>
                      <wp:extent cx="438150" cy="270510"/>
                      <wp:effectExtent l="0" t="0" r="19050" b="1524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8150" cy="2705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D2C7E4A" w14:textId="77777777" w:rsidR="000B3590" w:rsidRPr="00537E9B" w:rsidRDefault="000B3590" w:rsidP="000B3590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537E9B">
                                    <w:rPr>
                                      <w:rFonts w:ascii="Arial" w:hAnsi="Arial" w:cs="Arial"/>
                                      <w:b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95D3C8" id="Text Box 8" o:spid="_x0000_s1040" type="#_x0000_t202" style="position:absolute;margin-left:70.5pt;margin-top:74.15pt;width:34.5pt;height:21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" fillcolor="window" strokeweight=".5pt">
                      <v:textbox>
                        <w:txbxContent>
                          <w:p w14:paraId="0D2C7E4A" w14:textId="77777777" w:rsidR="000B3590" w:rsidRPr="00537E9B" w:rsidRDefault="000B3590" w:rsidP="000B3590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37E9B">
                              <w:rPr>
                                <w:rFonts w:ascii="Arial" w:hAnsi="Arial" w:cs="Arial"/>
                                <w:b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B3590" w:rsidRPr="00537E9B" w14:paraId="16FFB396" w14:textId="77777777" w:rsidTr="000B3590">
        <w:trPr>
          <w:trHeight w:val="1711"/>
        </w:trPr>
        <w:tc>
          <w:tcPr>
            <w:tcW w:w="2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8411A4" w14:textId="77777777" w:rsidR="000B3590" w:rsidRPr="00537E9B" w:rsidRDefault="000B3590" w:rsidP="000B3590">
            <w:pPr>
              <w:rPr>
                <w:rFonts w:ascii="Arial" w:hAnsi="Arial" w:cs="Arial"/>
                <w:b/>
                <w:noProof/>
                <w:lang w:eastAsia="en-AU"/>
              </w:rPr>
            </w:pPr>
            <w:r>
              <w:rPr>
                <w:rFonts w:ascii="Arial" w:hAnsi="Arial" w:cs="Arial"/>
                <w:b/>
                <w:noProof/>
                <w:lang w:eastAsia="en-AU"/>
              </w:rPr>
              <w:t>Alternative term/synonym</w:t>
            </w:r>
          </w:p>
        </w:tc>
        <w:tc>
          <w:tcPr>
            <w:tcW w:w="3262" w:type="dxa"/>
            <w:tcBorders>
              <w:left w:val="single" w:sz="12" w:space="0" w:color="auto"/>
            </w:tcBorders>
          </w:tcPr>
          <w:p w14:paraId="7FA5B623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</w:p>
        </w:tc>
        <w:tc>
          <w:tcPr>
            <w:tcW w:w="3550" w:type="dxa"/>
          </w:tcPr>
          <w:p w14:paraId="13495CB2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</w:p>
        </w:tc>
        <w:tc>
          <w:tcPr>
            <w:tcW w:w="3560" w:type="dxa"/>
          </w:tcPr>
          <w:p w14:paraId="0075D56F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</w:p>
        </w:tc>
        <w:tc>
          <w:tcPr>
            <w:tcW w:w="3658" w:type="dxa"/>
          </w:tcPr>
          <w:p w14:paraId="4389C2B7" w14:textId="77777777" w:rsidR="000B3590" w:rsidRPr="00537E9B" w:rsidRDefault="000B3590" w:rsidP="000B3590">
            <w:pPr>
              <w:rPr>
                <w:rFonts w:ascii="Arial" w:hAnsi="Arial" w:cs="Arial"/>
                <w:b/>
              </w:rPr>
            </w:pPr>
          </w:p>
        </w:tc>
      </w:tr>
    </w:tbl>
    <w:p w14:paraId="6D4D337C" w14:textId="77777777" w:rsidR="00172811" w:rsidRPr="00172811" w:rsidRDefault="00172811" w:rsidP="00537E9B">
      <w:pPr>
        <w:spacing w:after="0"/>
        <w:rPr>
          <w:rFonts w:cstheme="minorHAnsi"/>
          <w:b/>
          <w:sz w:val="20"/>
        </w:rPr>
      </w:pPr>
    </w:p>
    <w:p w14:paraId="01A96271" w14:textId="1527C5AC" w:rsidR="000B3590" w:rsidRDefault="000B3590" w:rsidP="000B3590"/>
    <w:sectPr w:rsidR="000B3590" w:rsidSect="00537E9B">
      <w:foot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BF597F" w14:textId="77777777" w:rsidR="005717B7" w:rsidRDefault="005717B7" w:rsidP="002F6953">
      <w:pPr>
        <w:spacing w:after="0" w:line="240" w:lineRule="auto"/>
      </w:pPr>
      <w:r>
        <w:separator/>
      </w:r>
    </w:p>
  </w:endnote>
  <w:endnote w:type="continuationSeparator" w:id="0">
    <w:p w14:paraId="48C92CE7" w14:textId="77777777" w:rsidR="005717B7" w:rsidRDefault="005717B7" w:rsidP="002F6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BA975" w14:textId="72B516AC" w:rsidR="000B3590" w:rsidRDefault="000B3590">
    <w:pPr>
      <w:pStyle w:val="Footer"/>
    </w:pPr>
    <w:r w:rsidRPr="00CF4338">
      <w:rPr>
        <w:noProof/>
      </w:rPr>
      <w:drawing>
        <wp:anchor distT="0" distB="0" distL="114300" distR="114300" simplePos="0" relativeHeight="251661312" behindDoc="0" locked="0" layoutInCell="1" allowOverlap="1" wp14:anchorId="6761CAC5" wp14:editId="17469F93">
          <wp:simplePos x="0" y="0"/>
          <wp:positionH relativeFrom="column">
            <wp:posOffset>8210550</wp:posOffset>
          </wp:positionH>
          <wp:positionV relativeFrom="paragraph">
            <wp:posOffset>32385</wp:posOffset>
          </wp:positionV>
          <wp:extent cx="1358265" cy="421640"/>
          <wp:effectExtent l="0" t="0" r="0" b="10160"/>
          <wp:wrapNone/>
          <wp:docPr id="19" name="Picture 19" descr="shared:Communication Office:Logos:UTS Logo 2018 ****:UTS Library logo 2018_REVERSED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hared:Communication Office:Logos:UTS Logo 2018 ****:UTS Library logo 2018_REVERSED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265" cy="421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4338">
      <w:rPr>
        <w:noProof/>
      </w:rPr>
      <w:drawing>
        <wp:anchor distT="0" distB="0" distL="114300" distR="114300" simplePos="0" relativeHeight="251659264" behindDoc="0" locked="0" layoutInCell="1" allowOverlap="1" wp14:anchorId="6E907BF2" wp14:editId="67EFEDDA">
          <wp:simplePos x="0" y="0"/>
          <wp:positionH relativeFrom="column">
            <wp:posOffset>7429499</wp:posOffset>
          </wp:positionH>
          <wp:positionV relativeFrom="paragraph">
            <wp:posOffset>28575</wp:posOffset>
          </wp:positionV>
          <wp:extent cx="4222115" cy="3001645"/>
          <wp:effectExtent l="25400" t="457200" r="70485" b="427355"/>
          <wp:wrapNone/>
          <wp:docPr id="1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1700000">
                    <a:off x="0" y="0"/>
                    <a:ext cx="4222115" cy="3001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2E34A" w14:textId="77777777" w:rsidR="005717B7" w:rsidRDefault="005717B7" w:rsidP="002F6953">
      <w:pPr>
        <w:spacing w:after="0" w:line="240" w:lineRule="auto"/>
      </w:pPr>
      <w:r>
        <w:separator/>
      </w:r>
    </w:p>
  </w:footnote>
  <w:footnote w:type="continuationSeparator" w:id="0">
    <w:p w14:paraId="208AD392" w14:textId="77777777" w:rsidR="005717B7" w:rsidRDefault="005717B7" w:rsidP="002F69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jM3MDA0NzU2MzNX0lEKTi0uzszPAykwqgUA69cB2SwAAAA="/>
  </w:docVars>
  <w:rsids>
    <w:rsidRoot w:val="00017EC5"/>
    <w:rsid w:val="00007357"/>
    <w:rsid w:val="00011155"/>
    <w:rsid w:val="00017EC5"/>
    <w:rsid w:val="00026AEA"/>
    <w:rsid w:val="00032784"/>
    <w:rsid w:val="00036821"/>
    <w:rsid w:val="00041928"/>
    <w:rsid w:val="0005288F"/>
    <w:rsid w:val="00053783"/>
    <w:rsid w:val="000545E0"/>
    <w:rsid w:val="00054E8F"/>
    <w:rsid w:val="000653E3"/>
    <w:rsid w:val="000732DA"/>
    <w:rsid w:val="0007672C"/>
    <w:rsid w:val="00087215"/>
    <w:rsid w:val="000A2B5B"/>
    <w:rsid w:val="000A4A0C"/>
    <w:rsid w:val="000B0AB5"/>
    <w:rsid w:val="000B3590"/>
    <w:rsid w:val="000B4F7F"/>
    <w:rsid w:val="000C03AB"/>
    <w:rsid w:val="000C40C9"/>
    <w:rsid w:val="000C597E"/>
    <w:rsid w:val="000D735A"/>
    <w:rsid w:val="000E13E3"/>
    <w:rsid w:val="000E1CC6"/>
    <w:rsid w:val="000F15A5"/>
    <w:rsid w:val="000F27BC"/>
    <w:rsid w:val="000F5C4A"/>
    <w:rsid w:val="000F7196"/>
    <w:rsid w:val="00107D1A"/>
    <w:rsid w:val="00122437"/>
    <w:rsid w:val="00124048"/>
    <w:rsid w:val="00130441"/>
    <w:rsid w:val="001375D0"/>
    <w:rsid w:val="001445E6"/>
    <w:rsid w:val="00146BA7"/>
    <w:rsid w:val="00147E15"/>
    <w:rsid w:val="00150087"/>
    <w:rsid w:val="001531B1"/>
    <w:rsid w:val="001658CE"/>
    <w:rsid w:val="00166B7F"/>
    <w:rsid w:val="0017110B"/>
    <w:rsid w:val="00172811"/>
    <w:rsid w:val="001728E4"/>
    <w:rsid w:val="00177416"/>
    <w:rsid w:val="00183799"/>
    <w:rsid w:val="00183C52"/>
    <w:rsid w:val="001A3024"/>
    <w:rsid w:val="001A5FF2"/>
    <w:rsid w:val="001B7E99"/>
    <w:rsid w:val="001C3589"/>
    <w:rsid w:val="001C660F"/>
    <w:rsid w:val="001D162A"/>
    <w:rsid w:val="001D3DC1"/>
    <w:rsid w:val="001F1F23"/>
    <w:rsid w:val="001F5D8B"/>
    <w:rsid w:val="00210D03"/>
    <w:rsid w:val="0021186D"/>
    <w:rsid w:val="002120A2"/>
    <w:rsid w:val="00214C41"/>
    <w:rsid w:val="00215D9F"/>
    <w:rsid w:val="0021627E"/>
    <w:rsid w:val="00230E19"/>
    <w:rsid w:val="002318C6"/>
    <w:rsid w:val="00235662"/>
    <w:rsid w:val="002430FA"/>
    <w:rsid w:val="0024443D"/>
    <w:rsid w:val="002474C3"/>
    <w:rsid w:val="00272E8C"/>
    <w:rsid w:val="00293551"/>
    <w:rsid w:val="002B2CFD"/>
    <w:rsid w:val="002B41E3"/>
    <w:rsid w:val="002B59B5"/>
    <w:rsid w:val="002D2710"/>
    <w:rsid w:val="002D42B7"/>
    <w:rsid w:val="002E53E2"/>
    <w:rsid w:val="002E560C"/>
    <w:rsid w:val="002E682B"/>
    <w:rsid w:val="002F6953"/>
    <w:rsid w:val="002F7867"/>
    <w:rsid w:val="00302A05"/>
    <w:rsid w:val="00307CF1"/>
    <w:rsid w:val="003100A0"/>
    <w:rsid w:val="003158C7"/>
    <w:rsid w:val="00323F2A"/>
    <w:rsid w:val="0032550B"/>
    <w:rsid w:val="00327199"/>
    <w:rsid w:val="00331123"/>
    <w:rsid w:val="00332662"/>
    <w:rsid w:val="0033368F"/>
    <w:rsid w:val="00363638"/>
    <w:rsid w:val="003663C5"/>
    <w:rsid w:val="00366C46"/>
    <w:rsid w:val="00377A7C"/>
    <w:rsid w:val="00386A80"/>
    <w:rsid w:val="00387D9C"/>
    <w:rsid w:val="00392045"/>
    <w:rsid w:val="00395026"/>
    <w:rsid w:val="003A0D63"/>
    <w:rsid w:val="003A1445"/>
    <w:rsid w:val="003A3518"/>
    <w:rsid w:val="003B1B99"/>
    <w:rsid w:val="003B2E23"/>
    <w:rsid w:val="003B419D"/>
    <w:rsid w:val="003B508B"/>
    <w:rsid w:val="003B56F7"/>
    <w:rsid w:val="003C0594"/>
    <w:rsid w:val="003C1E88"/>
    <w:rsid w:val="003C239E"/>
    <w:rsid w:val="003C7697"/>
    <w:rsid w:val="003D4B8C"/>
    <w:rsid w:val="003E3D13"/>
    <w:rsid w:val="003F06DF"/>
    <w:rsid w:val="003F201F"/>
    <w:rsid w:val="003F245B"/>
    <w:rsid w:val="003F59EF"/>
    <w:rsid w:val="00403FC1"/>
    <w:rsid w:val="004056F7"/>
    <w:rsid w:val="0040577D"/>
    <w:rsid w:val="0041191C"/>
    <w:rsid w:val="00414EA8"/>
    <w:rsid w:val="00435D18"/>
    <w:rsid w:val="00442405"/>
    <w:rsid w:val="00444689"/>
    <w:rsid w:val="00450C27"/>
    <w:rsid w:val="00453638"/>
    <w:rsid w:val="00455F03"/>
    <w:rsid w:val="00461FEB"/>
    <w:rsid w:val="00472638"/>
    <w:rsid w:val="00480D89"/>
    <w:rsid w:val="00481DAA"/>
    <w:rsid w:val="00497A80"/>
    <w:rsid w:val="004A097A"/>
    <w:rsid w:val="004C1634"/>
    <w:rsid w:val="004C43D4"/>
    <w:rsid w:val="004C4D31"/>
    <w:rsid w:val="004C700E"/>
    <w:rsid w:val="004F0125"/>
    <w:rsid w:val="004F4700"/>
    <w:rsid w:val="00520148"/>
    <w:rsid w:val="00521D35"/>
    <w:rsid w:val="0052728B"/>
    <w:rsid w:val="00527652"/>
    <w:rsid w:val="005300ED"/>
    <w:rsid w:val="00535D0C"/>
    <w:rsid w:val="00537E9B"/>
    <w:rsid w:val="00542B85"/>
    <w:rsid w:val="00546C6E"/>
    <w:rsid w:val="0055150A"/>
    <w:rsid w:val="00556466"/>
    <w:rsid w:val="00556B85"/>
    <w:rsid w:val="00561A81"/>
    <w:rsid w:val="00563659"/>
    <w:rsid w:val="00570EB4"/>
    <w:rsid w:val="005717B7"/>
    <w:rsid w:val="00576878"/>
    <w:rsid w:val="00581FBC"/>
    <w:rsid w:val="00591742"/>
    <w:rsid w:val="005A7602"/>
    <w:rsid w:val="005B07B1"/>
    <w:rsid w:val="005B0BC0"/>
    <w:rsid w:val="005B1831"/>
    <w:rsid w:val="005B4725"/>
    <w:rsid w:val="005B69F1"/>
    <w:rsid w:val="005C53CD"/>
    <w:rsid w:val="005C782A"/>
    <w:rsid w:val="005D1A63"/>
    <w:rsid w:val="005D2E83"/>
    <w:rsid w:val="005F238C"/>
    <w:rsid w:val="005F2DEE"/>
    <w:rsid w:val="005F5853"/>
    <w:rsid w:val="005F7A3A"/>
    <w:rsid w:val="006032BB"/>
    <w:rsid w:val="00611EB1"/>
    <w:rsid w:val="006122A1"/>
    <w:rsid w:val="006219F6"/>
    <w:rsid w:val="00621BC6"/>
    <w:rsid w:val="00623D85"/>
    <w:rsid w:val="006256E1"/>
    <w:rsid w:val="00626A43"/>
    <w:rsid w:val="006340EB"/>
    <w:rsid w:val="00635E62"/>
    <w:rsid w:val="006417C6"/>
    <w:rsid w:val="00652CFE"/>
    <w:rsid w:val="006547BE"/>
    <w:rsid w:val="00661882"/>
    <w:rsid w:val="00673231"/>
    <w:rsid w:val="0069519C"/>
    <w:rsid w:val="006953A5"/>
    <w:rsid w:val="006B1A0E"/>
    <w:rsid w:val="006C27D4"/>
    <w:rsid w:val="006C2B1F"/>
    <w:rsid w:val="006D009E"/>
    <w:rsid w:val="006D39CF"/>
    <w:rsid w:val="006D3EAA"/>
    <w:rsid w:val="006F2BD7"/>
    <w:rsid w:val="006F4295"/>
    <w:rsid w:val="006F507C"/>
    <w:rsid w:val="006F780D"/>
    <w:rsid w:val="00713870"/>
    <w:rsid w:val="007309A2"/>
    <w:rsid w:val="00735500"/>
    <w:rsid w:val="00742A37"/>
    <w:rsid w:val="007438DA"/>
    <w:rsid w:val="00744C6F"/>
    <w:rsid w:val="00745C46"/>
    <w:rsid w:val="007462F5"/>
    <w:rsid w:val="00750854"/>
    <w:rsid w:val="00751CDC"/>
    <w:rsid w:val="00756102"/>
    <w:rsid w:val="007613B9"/>
    <w:rsid w:val="0076206F"/>
    <w:rsid w:val="00766774"/>
    <w:rsid w:val="007676C7"/>
    <w:rsid w:val="00772D5B"/>
    <w:rsid w:val="00773E42"/>
    <w:rsid w:val="007760FE"/>
    <w:rsid w:val="007A04AE"/>
    <w:rsid w:val="007A761D"/>
    <w:rsid w:val="007B54C0"/>
    <w:rsid w:val="007B55BC"/>
    <w:rsid w:val="007B7605"/>
    <w:rsid w:val="007C2F46"/>
    <w:rsid w:val="007C64C4"/>
    <w:rsid w:val="007D7443"/>
    <w:rsid w:val="007E1DBB"/>
    <w:rsid w:val="007E6A4E"/>
    <w:rsid w:val="00807CD0"/>
    <w:rsid w:val="00813706"/>
    <w:rsid w:val="0082106A"/>
    <w:rsid w:val="00823AD7"/>
    <w:rsid w:val="00827A9C"/>
    <w:rsid w:val="0083469A"/>
    <w:rsid w:val="00846306"/>
    <w:rsid w:val="00852397"/>
    <w:rsid w:val="008562DA"/>
    <w:rsid w:val="00861A86"/>
    <w:rsid w:val="00864913"/>
    <w:rsid w:val="008718A1"/>
    <w:rsid w:val="008735C1"/>
    <w:rsid w:val="00877155"/>
    <w:rsid w:val="008775E5"/>
    <w:rsid w:val="00894D1A"/>
    <w:rsid w:val="008A19A8"/>
    <w:rsid w:val="008A53CD"/>
    <w:rsid w:val="008B6C12"/>
    <w:rsid w:val="008C3B8D"/>
    <w:rsid w:val="008C7850"/>
    <w:rsid w:val="008C7CBE"/>
    <w:rsid w:val="008D0C13"/>
    <w:rsid w:val="008D431B"/>
    <w:rsid w:val="008D74F7"/>
    <w:rsid w:val="008E4FCF"/>
    <w:rsid w:val="008F2ED5"/>
    <w:rsid w:val="008F397C"/>
    <w:rsid w:val="008F78A7"/>
    <w:rsid w:val="009022CF"/>
    <w:rsid w:val="00910C83"/>
    <w:rsid w:val="0091268B"/>
    <w:rsid w:val="00932C85"/>
    <w:rsid w:val="009351B9"/>
    <w:rsid w:val="00935F1F"/>
    <w:rsid w:val="00937957"/>
    <w:rsid w:val="00952060"/>
    <w:rsid w:val="00952B9E"/>
    <w:rsid w:val="00953335"/>
    <w:rsid w:val="009638AF"/>
    <w:rsid w:val="00970E01"/>
    <w:rsid w:val="00976D56"/>
    <w:rsid w:val="00976F8F"/>
    <w:rsid w:val="00981991"/>
    <w:rsid w:val="00981B52"/>
    <w:rsid w:val="0098396C"/>
    <w:rsid w:val="009850AB"/>
    <w:rsid w:val="00990D4A"/>
    <w:rsid w:val="00992A50"/>
    <w:rsid w:val="009B2CFA"/>
    <w:rsid w:val="009B2E51"/>
    <w:rsid w:val="009B45C0"/>
    <w:rsid w:val="009B5B64"/>
    <w:rsid w:val="009C08AA"/>
    <w:rsid w:val="009D0C07"/>
    <w:rsid w:val="009D4D93"/>
    <w:rsid w:val="009E2A0F"/>
    <w:rsid w:val="009F0AAE"/>
    <w:rsid w:val="009F288D"/>
    <w:rsid w:val="009F2D4B"/>
    <w:rsid w:val="009F784B"/>
    <w:rsid w:val="00A030F7"/>
    <w:rsid w:val="00A03AEC"/>
    <w:rsid w:val="00A0491D"/>
    <w:rsid w:val="00A05650"/>
    <w:rsid w:val="00A1581C"/>
    <w:rsid w:val="00A24708"/>
    <w:rsid w:val="00A25BB9"/>
    <w:rsid w:val="00A320A1"/>
    <w:rsid w:val="00A34052"/>
    <w:rsid w:val="00A35A7D"/>
    <w:rsid w:val="00A3701D"/>
    <w:rsid w:val="00A448EC"/>
    <w:rsid w:val="00A44997"/>
    <w:rsid w:val="00A45207"/>
    <w:rsid w:val="00A52DB9"/>
    <w:rsid w:val="00A827FD"/>
    <w:rsid w:val="00A8289B"/>
    <w:rsid w:val="00A8339B"/>
    <w:rsid w:val="00A8341A"/>
    <w:rsid w:val="00A90C9A"/>
    <w:rsid w:val="00A94092"/>
    <w:rsid w:val="00AA428F"/>
    <w:rsid w:val="00AA43DE"/>
    <w:rsid w:val="00AA660B"/>
    <w:rsid w:val="00AB1709"/>
    <w:rsid w:val="00AB5898"/>
    <w:rsid w:val="00AB66CE"/>
    <w:rsid w:val="00AB6F9C"/>
    <w:rsid w:val="00AC0302"/>
    <w:rsid w:val="00AC1B7B"/>
    <w:rsid w:val="00AD5C60"/>
    <w:rsid w:val="00AD6CC2"/>
    <w:rsid w:val="00AF3338"/>
    <w:rsid w:val="00AF67AD"/>
    <w:rsid w:val="00B14549"/>
    <w:rsid w:val="00B14CEF"/>
    <w:rsid w:val="00B174B0"/>
    <w:rsid w:val="00B22EDB"/>
    <w:rsid w:val="00B25CDA"/>
    <w:rsid w:val="00B265B3"/>
    <w:rsid w:val="00B30CD2"/>
    <w:rsid w:val="00B34FB6"/>
    <w:rsid w:val="00B36392"/>
    <w:rsid w:val="00B462CD"/>
    <w:rsid w:val="00B506E4"/>
    <w:rsid w:val="00B508F4"/>
    <w:rsid w:val="00B52AFE"/>
    <w:rsid w:val="00B5628A"/>
    <w:rsid w:val="00B71F20"/>
    <w:rsid w:val="00B727B2"/>
    <w:rsid w:val="00B76C00"/>
    <w:rsid w:val="00B87A1B"/>
    <w:rsid w:val="00B90131"/>
    <w:rsid w:val="00B94505"/>
    <w:rsid w:val="00BA2927"/>
    <w:rsid w:val="00BB1C4D"/>
    <w:rsid w:val="00BC0329"/>
    <w:rsid w:val="00BC29FB"/>
    <w:rsid w:val="00BD213C"/>
    <w:rsid w:val="00BD690B"/>
    <w:rsid w:val="00BF0BD7"/>
    <w:rsid w:val="00BF3A21"/>
    <w:rsid w:val="00BF62BC"/>
    <w:rsid w:val="00C0121F"/>
    <w:rsid w:val="00C03F44"/>
    <w:rsid w:val="00C05503"/>
    <w:rsid w:val="00C12C3F"/>
    <w:rsid w:val="00C16E17"/>
    <w:rsid w:val="00C2016E"/>
    <w:rsid w:val="00C2526A"/>
    <w:rsid w:val="00C27998"/>
    <w:rsid w:val="00C40F3B"/>
    <w:rsid w:val="00C42C4D"/>
    <w:rsid w:val="00C505D7"/>
    <w:rsid w:val="00C552F1"/>
    <w:rsid w:val="00C55F2C"/>
    <w:rsid w:val="00C72666"/>
    <w:rsid w:val="00C7465C"/>
    <w:rsid w:val="00C81591"/>
    <w:rsid w:val="00C8599F"/>
    <w:rsid w:val="00C87033"/>
    <w:rsid w:val="00C9025C"/>
    <w:rsid w:val="00C945D5"/>
    <w:rsid w:val="00C97FBF"/>
    <w:rsid w:val="00CA5E77"/>
    <w:rsid w:val="00CA6F5B"/>
    <w:rsid w:val="00CB3F45"/>
    <w:rsid w:val="00CC014B"/>
    <w:rsid w:val="00CC0550"/>
    <w:rsid w:val="00CC2C36"/>
    <w:rsid w:val="00CC52CA"/>
    <w:rsid w:val="00CD14C5"/>
    <w:rsid w:val="00CD1CB3"/>
    <w:rsid w:val="00CD3D7B"/>
    <w:rsid w:val="00CD69CC"/>
    <w:rsid w:val="00CE19A0"/>
    <w:rsid w:val="00CF18DF"/>
    <w:rsid w:val="00CF1B09"/>
    <w:rsid w:val="00CF3414"/>
    <w:rsid w:val="00CF4CB0"/>
    <w:rsid w:val="00D024E5"/>
    <w:rsid w:val="00D244DF"/>
    <w:rsid w:val="00D32946"/>
    <w:rsid w:val="00D3596A"/>
    <w:rsid w:val="00D404BB"/>
    <w:rsid w:val="00D43B5A"/>
    <w:rsid w:val="00D6304B"/>
    <w:rsid w:val="00D6409A"/>
    <w:rsid w:val="00D70B9B"/>
    <w:rsid w:val="00D74B98"/>
    <w:rsid w:val="00D7726D"/>
    <w:rsid w:val="00D77E04"/>
    <w:rsid w:val="00DA3C3D"/>
    <w:rsid w:val="00DA63C6"/>
    <w:rsid w:val="00DB0993"/>
    <w:rsid w:val="00DB17FF"/>
    <w:rsid w:val="00DB205F"/>
    <w:rsid w:val="00DB3BE7"/>
    <w:rsid w:val="00DB4449"/>
    <w:rsid w:val="00DB5DC7"/>
    <w:rsid w:val="00DC2FCC"/>
    <w:rsid w:val="00DF2DE3"/>
    <w:rsid w:val="00E031A2"/>
    <w:rsid w:val="00E04298"/>
    <w:rsid w:val="00E059A9"/>
    <w:rsid w:val="00E345C6"/>
    <w:rsid w:val="00E40F7A"/>
    <w:rsid w:val="00E46FE6"/>
    <w:rsid w:val="00E60050"/>
    <w:rsid w:val="00E61766"/>
    <w:rsid w:val="00E66C0D"/>
    <w:rsid w:val="00E76635"/>
    <w:rsid w:val="00E80D8F"/>
    <w:rsid w:val="00E84B21"/>
    <w:rsid w:val="00E954AA"/>
    <w:rsid w:val="00EB0090"/>
    <w:rsid w:val="00EB116C"/>
    <w:rsid w:val="00EB30C1"/>
    <w:rsid w:val="00EE23DF"/>
    <w:rsid w:val="00EE75DE"/>
    <w:rsid w:val="00EF3F72"/>
    <w:rsid w:val="00F02DED"/>
    <w:rsid w:val="00F0490F"/>
    <w:rsid w:val="00F06190"/>
    <w:rsid w:val="00F13241"/>
    <w:rsid w:val="00F20319"/>
    <w:rsid w:val="00F30743"/>
    <w:rsid w:val="00F31BB7"/>
    <w:rsid w:val="00F360BF"/>
    <w:rsid w:val="00F41F36"/>
    <w:rsid w:val="00F41F79"/>
    <w:rsid w:val="00F44C7B"/>
    <w:rsid w:val="00F47EAB"/>
    <w:rsid w:val="00F52846"/>
    <w:rsid w:val="00F53CE5"/>
    <w:rsid w:val="00F62913"/>
    <w:rsid w:val="00F6615A"/>
    <w:rsid w:val="00F67A6A"/>
    <w:rsid w:val="00F75976"/>
    <w:rsid w:val="00F76A04"/>
    <w:rsid w:val="00F808B1"/>
    <w:rsid w:val="00F8313D"/>
    <w:rsid w:val="00F92F5F"/>
    <w:rsid w:val="00F976E2"/>
    <w:rsid w:val="00FA7511"/>
    <w:rsid w:val="00FB38DD"/>
    <w:rsid w:val="00FC45FC"/>
    <w:rsid w:val="00FE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76E6A"/>
  <w15:docId w15:val="{E19E98C4-3D53-40A0-912A-259BBEA04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7EC5"/>
  </w:style>
  <w:style w:type="paragraph" w:styleId="Heading1">
    <w:name w:val="heading 1"/>
    <w:aliases w:val="UTS H1"/>
    <w:basedOn w:val="Normal"/>
    <w:next w:val="BodyText"/>
    <w:link w:val="Heading1Char"/>
    <w:qFormat/>
    <w:rsid w:val="000B3590"/>
    <w:pPr>
      <w:keepNext/>
      <w:keepLines/>
      <w:pageBreakBefore/>
      <w:widowControl w:val="0"/>
      <w:spacing w:after="0"/>
      <w:contextualSpacing/>
      <w:outlineLvl w:val="0"/>
    </w:pPr>
    <w:rPr>
      <w:rFonts w:ascii="Arial" w:eastAsia="Times New Roman" w:hAnsi="Arial" w:cs="Arial"/>
      <w:bCs/>
      <w:color w:val="1834DB"/>
      <w:sz w:val="48"/>
      <w:szCs w:val="3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69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953"/>
  </w:style>
  <w:style w:type="paragraph" w:styleId="Footer">
    <w:name w:val="footer"/>
    <w:basedOn w:val="Normal"/>
    <w:link w:val="FooterChar"/>
    <w:uiPriority w:val="99"/>
    <w:unhideWhenUsed/>
    <w:rsid w:val="002F69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953"/>
  </w:style>
  <w:style w:type="character" w:customStyle="1" w:styleId="Heading1Char">
    <w:name w:val="Heading 1 Char"/>
    <w:aliases w:val="UTS H1 Char"/>
    <w:basedOn w:val="DefaultParagraphFont"/>
    <w:link w:val="Heading1"/>
    <w:rsid w:val="000B3590"/>
    <w:rPr>
      <w:rFonts w:ascii="Arial" w:eastAsia="Times New Roman" w:hAnsi="Arial" w:cs="Arial"/>
      <w:bCs/>
      <w:color w:val="1834DB"/>
      <w:sz w:val="48"/>
      <w:szCs w:val="32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0B3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3590"/>
  </w:style>
  <w:style w:type="paragraph" w:styleId="BalloonText">
    <w:name w:val="Balloon Text"/>
    <w:basedOn w:val="Normal"/>
    <w:link w:val="BalloonTextChar"/>
    <w:uiPriority w:val="99"/>
    <w:semiHidden/>
    <w:unhideWhenUsed/>
    <w:rsid w:val="000B3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5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40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ey Williams</dc:creator>
  <cp:lastModifiedBy>Hossain Salahuddin</cp:lastModifiedBy>
  <cp:revision>7</cp:revision>
  <cp:lastPrinted>2019-03-22T00:56:00Z</cp:lastPrinted>
  <dcterms:created xsi:type="dcterms:W3CDTF">2019-03-20T02:21:00Z</dcterms:created>
  <dcterms:modified xsi:type="dcterms:W3CDTF">2019-03-22T00:57:00Z</dcterms:modified>
</cp:coreProperties>
</file>